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9C78E8" w:rsidRDefault="007E57D0" w:rsidP="00C6748D">
      <w:pPr>
        <w:jc w:val="center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                                                                         </w:t>
      </w:r>
      <w:r w:rsidR="00844FCF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</w:t>
      </w:r>
      <w:r w:rsid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</w:t>
      </w:r>
      <w:r w:rsidR="00844FCF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CPBB-</w:t>
      </w:r>
      <w:r w:rsidR="00217EA6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OMTZ-</w:t>
      </w:r>
      <w:r w:rsidR="00272A5F">
        <w:rPr>
          <w:rFonts w:asciiTheme="minorHAnsi" w:hAnsiTheme="minorHAnsi" w:cstheme="minorHAnsi"/>
          <w:b w:val="0"/>
          <w:sz w:val="24"/>
          <w:szCs w:val="24"/>
          <w:lang w:val="sk-SK"/>
        </w:rPr>
        <w:t>2024/001806-002</w:t>
      </w:r>
    </w:p>
    <w:p w:rsidR="0091233E" w:rsidRPr="004F1110" w:rsidRDefault="0091233E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</w:p>
    <w:p w:rsidR="00E91900" w:rsidRPr="004F1110" w:rsidRDefault="00E91900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Výzva na predloženie ponuky pre účely zistenia predpokladanej hodnoty zákazky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AD2968" w:rsidRPr="004F1110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:rsidR="009C78E8" w:rsidRPr="004F1110" w:rsidRDefault="009C78E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81008" w:rsidRPr="004F1110" w:rsidRDefault="00217EA6" w:rsidP="00381008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erejný obstarávateľ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>prieskum trhu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7311E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  <w:r w:rsidR="00E92A46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7311E2" w:rsidRPr="004F1110">
        <w:rPr>
          <w:rFonts w:asciiTheme="minorHAnsi" w:hAnsiTheme="minorHAnsi" w:cstheme="minorHAnsi"/>
          <w:sz w:val="24"/>
          <w:szCs w:val="24"/>
          <w:lang w:val="sk-SK"/>
        </w:rPr>
        <w:t>„</w:t>
      </w:r>
      <w:r w:rsidR="00272A5F">
        <w:rPr>
          <w:rFonts w:asciiTheme="minorHAnsi" w:hAnsiTheme="minorHAnsi" w:cstheme="minorHAnsi"/>
          <w:sz w:val="24"/>
          <w:szCs w:val="24"/>
          <w:lang w:val="sk-SK"/>
        </w:rPr>
        <w:t>Obstaranie špeciálneho MTZ</w:t>
      </w:r>
      <w:r w:rsidR="004F1110" w:rsidRPr="004F1110">
        <w:rPr>
          <w:rFonts w:asciiTheme="minorHAnsi" w:hAnsiTheme="minorHAnsi" w:cstheme="minorHAnsi"/>
          <w:sz w:val="24"/>
          <w:szCs w:val="24"/>
          <w:lang w:val="sk-SK"/>
        </w:rPr>
        <w:t>“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38100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 </w:t>
      </w:r>
      <w:r w:rsidR="00580BF6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Centrum bezpečnostnotechnických činností MV SR, oddelenie radiačnej a chemickej bezpečnosti v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Slovensk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93264" w:rsidRPr="004F1110" w:rsidRDefault="00C93264" w:rsidP="00462B35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462B35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</w:t>
      </w:r>
      <w:r w:rsidR="008A69A7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systému JOSEPHINE,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v termíne do</w:t>
      </w:r>
      <w:r w:rsidR="0038100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272A5F">
        <w:rPr>
          <w:rFonts w:asciiTheme="minorHAnsi" w:hAnsiTheme="minorHAnsi" w:cstheme="minorHAnsi"/>
          <w:sz w:val="24"/>
          <w:szCs w:val="24"/>
          <w:lang w:val="sk-SK"/>
        </w:rPr>
        <w:t>24.04.2024</w:t>
      </w:r>
      <w:r w:rsidR="00125758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</w:t>
      </w:r>
      <w:r w:rsidR="00C05B63">
        <w:rPr>
          <w:rFonts w:asciiTheme="minorHAnsi" w:hAnsiTheme="minorHAnsi" w:cstheme="minorHAnsi"/>
          <w:sz w:val="24"/>
          <w:szCs w:val="24"/>
          <w:lang w:val="sk-SK"/>
        </w:rPr>
        <w:t xml:space="preserve"> 12,</w:t>
      </w:r>
      <w:r w:rsidR="00B76E0E" w:rsidRPr="004F1110">
        <w:rPr>
          <w:rFonts w:asciiTheme="minorHAnsi" w:hAnsiTheme="minorHAnsi" w:cstheme="minorHAnsi"/>
          <w:sz w:val="24"/>
          <w:szCs w:val="24"/>
          <w:lang w:val="sk-SK"/>
        </w:rPr>
        <w:t>00 hod.</w:t>
      </w:r>
      <w:r w:rsidR="00E91900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8A69A7" w:rsidRPr="004F1110" w:rsidRDefault="008A69A7" w:rsidP="008075E1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748E4" w:rsidRPr="004F1110" w:rsidRDefault="004503D0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Opis predmetu zákazky</w:t>
      </w:r>
    </w:p>
    <w:p w:rsidR="00C6748D" w:rsidRPr="004F1110" w:rsidRDefault="00C6748D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A8161E" w:rsidRPr="00A8161E" w:rsidRDefault="00E55D0F" w:rsidP="00A8161E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Názov zákazky:</w:t>
      </w:r>
      <w:r w:rsidR="00C6748D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272A5F">
        <w:rPr>
          <w:rFonts w:asciiTheme="minorHAnsi" w:hAnsiTheme="minorHAnsi" w:cstheme="minorHAnsi"/>
          <w:b w:val="0"/>
          <w:sz w:val="24"/>
          <w:szCs w:val="24"/>
          <w:lang w:val="sk-SK"/>
        </w:rPr>
        <w:t>Obstaranie špeciálneho MTZ</w:t>
      </w:r>
      <w:r w:rsidR="00A8161E" w:rsidRPr="00A8161E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 Centrum bezpečnostnotechnických činností MV SR, oddelenie radiačnej a chemickej bezpečnosti v </w:t>
      </w:r>
      <w:proofErr w:type="spellStart"/>
      <w:r w:rsidR="00A8161E" w:rsidRPr="00A8161E">
        <w:rPr>
          <w:rFonts w:asciiTheme="minorHAnsi" w:hAnsiTheme="minorHAnsi" w:cstheme="minorHAnsi"/>
          <w:b w:val="0"/>
          <w:sz w:val="24"/>
          <w:szCs w:val="24"/>
        </w:rPr>
        <w:t>Slovenskej</w:t>
      </w:r>
      <w:proofErr w:type="spellEnd"/>
      <w:r w:rsidR="00A8161E" w:rsidRPr="00A8161E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A8161E" w:rsidRPr="00A8161E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="00A8161E" w:rsidRPr="00A8161E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615453" w:rsidRDefault="00C6748D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A8161E" w:rsidRDefault="00E55D0F" w:rsidP="00A8161E">
      <w:pPr>
        <w:rPr>
          <w:rFonts w:asciiTheme="minorHAnsi" w:hAnsiTheme="minorHAnsi" w:cstheme="minorHAnsi"/>
          <w:smallCaps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Spoločný slovník obstarávania</w:t>
      </w:r>
      <w:r w:rsidRPr="004F1110">
        <w:rPr>
          <w:rFonts w:asciiTheme="minorHAnsi" w:hAnsiTheme="minorHAnsi" w:cstheme="minorHAnsi"/>
          <w:smallCaps/>
          <w:sz w:val="24"/>
          <w:szCs w:val="24"/>
          <w:lang w:val="sk-SK"/>
        </w:rPr>
        <w:t xml:space="preserve"> (CPV):  </w:t>
      </w:r>
    </w:p>
    <w:p w:rsidR="00A8161E" w:rsidRPr="00A8161E" w:rsidRDefault="00A8161E" w:rsidP="00A8161E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A8161E">
        <w:rPr>
          <w:rFonts w:asciiTheme="minorHAnsi" w:hAnsiTheme="minorHAnsi" w:cstheme="minorHAnsi"/>
          <w:b w:val="0"/>
          <w:sz w:val="24"/>
          <w:szCs w:val="24"/>
          <w:lang w:val="sk-SK"/>
        </w:rPr>
        <w:t>3894</w:t>
      </w:r>
      <w:r w:rsidR="00272A5F">
        <w:rPr>
          <w:rFonts w:asciiTheme="minorHAnsi" w:hAnsiTheme="minorHAnsi" w:cstheme="minorHAnsi"/>
          <w:b w:val="0"/>
          <w:sz w:val="24"/>
          <w:szCs w:val="24"/>
          <w:lang w:val="sk-SK"/>
        </w:rPr>
        <w:t>5</w:t>
      </w:r>
      <w:r w:rsidRPr="00A8161E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000-7 Merače žiarenia gama </w:t>
      </w:r>
    </w:p>
    <w:p w:rsidR="00E55D0F" w:rsidRPr="004F1110" w:rsidRDefault="00E55D0F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Rozdelenie predmetu zákazky na časti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dmet zákazky nie je rozdelený na časti</w:t>
      </w:r>
      <w:r w:rsidR="00FE5BE0">
        <w:rPr>
          <w:rFonts w:asciiTheme="minorHAnsi" w:hAnsiTheme="minorHAnsi" w:cstheme="minorHAnsi"/>
          <w:b w:val="0"/>
          <w:sz w:val="24"/>
          <w:szCs w:val="24"/>
          <w:lang w:val="sk-SK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</w:p>
    <w:p w:rsidR="00C6748D" w:rsidRPr="004F1110" w:rsidRDefault="00C6748D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E55D0F" w:rsidRPr="004F1110" w:rsidRDefault="00E55D0F" w:rsidP="00E55D0F">
      <w:pPr>
        <w:tabs>
          <w:tab w:val="left" w:pos="2520"/>
        </w:tabs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Hlavné miesto</w:t>
      </w:r>
      <w:r w:rsidR="00796CEC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dania tovaru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</w:p>
    <w:p w:rsidR="00A8161E" w:rsidRPr="00A8161E" w:rsidRDefault="00A8161E" w:rsidP="00A8161E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A8161E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Centrum bezpečnostnotechnických činností MV SR, oddelenie radiačnej a chemickej bezpečnosti v </w:t>
      </w:r>
      <w:proofErr w:type="spellStart"/>
      <w:r w:rsidRPr="00A8161E">
        <w:rPr>
          <w:rFonts w:asciiTheme="minorHAnsi" w:hAnsiTheme="minorHAnsi" w:cstheme="minorHAnsi"/>
          <w:b w:val="0"/>
          <w:sz w:val="24"/>
          <w:szCs w:val="24"/>
        </w:rPr>
        <w:t>Slovenskej</w:t>
      </w:r>
      <w:proofErr w:type="spellEnd"/>
      <w:r w:rsidRPr="00A8161E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A8161E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Pr="00A8161E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941E9B" w:rsidRPr="004F1110" w:rsidRDefault="00941E9B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C22F08" w:rsidRPr="004F1110" w:rsidRDefault="00A8161E" w:rsidP="00796CEC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dmetom zákazky je </w:t>
      </w:r>
      <w:r w:rsidR="00272A5F">
        <w:rPr>
          <w:rFonts w:asciiTheme="minorHAnsi" w:hAnsiTheme="minorHAnsi" w:cstheme="minorHAnsi"/>
          <w:b w:val="0"/>
          <w:sz w:val="24"/>
          <w:szCs w:val="24"/>
          <w:lang w:val="sk-SK"/>
        </w:rPr>
        <w:t>obstaranie špeciálneho MTZ (</w:t>
      </w:r>
      <w:bookmarkStart w:id="0" w:name="_GoBack"/>
      <w:bookmarkEnd w:id="0"/>
      <w:r w:rsidR="00272A5F">
        <w:rPr>
          <w:rFonts w:asciiTheme="minorHAnsi" w:hAnsiTheme="minorHAnsi" w:cstheme="minorHAnsi"/>
          <w:b w:val="0"/>
          <w:sz w:val="24"/>
          <w:szCs w:val="24"/>
          <w:lang w:val="sk-SK"/>
        </w:rPr>
        <w:t>špecifické náhradné diely na dozimetrickú techniku)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bližši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špecifikáci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="00AE019B">
        <w:rPr>
          <w:rFonts w:asciiTheme="minorHAnsi" w:hAnsiTheme="minorHAnsi" w:cstheme="minorHAnsi"/>
          <w:b w:val="0"/>
          <w:sz w:val="24"/>
          <w:szCs w:val="24"/>
        </w:rPr>
        <w:t>prílohou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tejto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výzvy</w:t>
      </w:r>
      <w:proofErr w:type="spellEnd"/>
      <w:r w:rsidR="00BD2C01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C6748D" w:rsidRPr="004F1110" w:rsidRDefault="00C6748D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C22F08" w:rsidRPr="004F1110" w:rsidRDefault="00C22F08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Jediný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ritéri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odnote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nú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k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jnižš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úč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ien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="00361F37" w:rsidRPr="004F1110">
        <w:rPr>
          <w:rFonts w:asciiTheme="minorHAnsi" w:hAnsiTheme="minorHAnsi" w:cstheme="minorHAnsi"/>
          <w:b w:val="0"/>
          <w:sz w:val="24"/>
          <w:szCs w:val="24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:rsidR="00C22F08" w:rsidRPr="004F1110" w:rsidRDefault="00C22F08" w:rsidP="00C22F08">
      <w:pPr>
        <w:rPr>
          <w:rFonts w:asciiTheme="minorHAnsi" w:hAnsiTheme="minorHAnsi" w:cstheme="minorHAnsi"/>
          <w:b w:val="0"/>
          <w:sz w:val="24"/>
          <w:szCs w:val="24"/>
        </w:rPr>
      </w:pPr>
    </w:p>
    <w:p w:rsidR="003748E4" w:rsidRPr="004F1110" w:rsidRDefault="003748E4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en</w:t>
      </w:r>
      <w:r w:rsidR="00285818">
        <w:rPr>
          <w:rFonts w:asciiTheme="minorHAnsi" w:hAnsiTheme="minorHAnsi" w:cstheme="minorHAnsi"/>
          <w:b w:val="0"/>
          <w:sz w:val="24"/>
          <w:szCs w:val="24"/>
        </w:rPr>
        <w:t>ú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285818">
        <w:rPr>
          <w:rFonts w:asciiTheme="minorHAnsi" w:hAnsiTheme="minorHAnsi" w:cstheme="minorHAnsi"/>
          <w:b w:val="0"/>
          <w:sz w:val="24"/>
          <w:szCs w:val="24"/>
        </w:rPr>
        <w:t>služb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us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y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</w:t>
      </w:r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bez DPH </w:t>
      </w:r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a </w:t>
      </w:r>
      <w:proofErr w:type="spellStart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 xml:space="preserve"> s DPH. </w:t>
      </w:r>
      <w:proofErr w:type="spellStart"/>
      <w:proofErr w:type="gramStart"/>
      <w:r w:rsidR="00D300BA" w:rsidRPr="004F1110">
        <w:rPr>
          <w:rFonts w:asciiTheme="minorHAnsi" w:hAnsiTheme="minorHAnsi" w:cstheme="minorHAnsi"/>
          <w:sz w:val="24"/>
          <w:szCs w:val="24"/>
        </w:rPr>
        <w:t>A</w:t>
      </w:r>
      <w:r w:rsidRPr="004F1110">
        <w:rPr>
          <w:rFonts w:asciiTheme="minorHAnsi" w:hAnsiTheme="minorHAnsi" w:cstheme="minorHAnsi"/>
          <w:sz w:val="24"/>
          <w:szCs w:val="24"/>
        </w:rPr>
        <w:t>k</w:t>
      </w:r>
      <w:proofErr w:type="spellEnd"/>
      <w:proofErr w:type="gram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chádzač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i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latiteľom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DPH,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túto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skutočnosť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v 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onuk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pozorní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čas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r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ev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oneč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041713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žadova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nožstv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radz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áv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v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oht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stup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d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vystavi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, resp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uzavrie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mluv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davo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n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loh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b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s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poskyt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Na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ísom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en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faktúr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>s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inimál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30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ňov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b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platnost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lastRenderedPageBreak/>
        <w:t>Úhrad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realizova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orm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ezhotovost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ob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ty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ostredníctv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inanč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rad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pStyle w:val="Nadpis3"/>
        <w:spacing w:before="0" w:beforeAutospacing="0" w:after="0" w:afterAutospacing="0"/>
        <w:rPr>
          <w:rFonts w:asciiTheme="minorHAnsi" w:hAnsiTheme="minorHAnsi" w:cstheme="minorHAnsi"/>
          <w:b w:val="0"/>
          <w:sz w:val="24"/>
        </w:rPr>
      </w:pPr>
    </w:p>
    <w:p w:rsidR="00C6748D" w:rsidRPr="004F1110" w:rsidRDefault="008A69A7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erejný obstarávateľ môže zaslať záväznú objednávku alebo uzatvoriť zmluvu so záujemcom, ktorého cenová ponuka</w:t>
      </w:r>
      <w:r w:rsidR="00BD2C01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. j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celková cena za predmet zákazky v EUR </w:t>
      </w:r>
      <w:r w:rsidR="0012529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bez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 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PH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bude najnižšia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(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núk predložených v lehote na predkladanie ponúk)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,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a 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predpokladu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arávateľa uvedené v tejto výzve.</w:t>
      </w:r>
    </w:p>
    <w:p w:rsidR="007E57D0" w:rsidRPr="004F1110" w:rsidRDefault="007E57D0" w:rsidP="00C6748D">
      <w:pPr>
        <w:jc w:val="both"/>
        <w:rPr>
          <w:rFonts w:asciiTheme="minorHAnsi" w:eastAsia="Calibri" w:hAnsiTheme="minorHAnsi" w:cstheme="minorHAnsi"/>
          <w:sz w:val="24"/>
          <w:szCs w:val="24"/>
          <w:lang w:val="sk-SK" w:eastAsia="en-US"/>
        </w:rPr>
      </w:pPr>
      <w:r w:rsidRPr="004F1110">
        <w:rPr>
          <w:rFonts w:asciiTheme="minorHAnsi" w:eastAsia="Calibri" w:hAnsiTheme="minorHAnsi" w:cstheme="minorHAnsi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4F1110" w:rsidRDefault="00C6748D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Ponuku predkladajte </w:t>
      </w:r>
      <w:r w:rsidR="008075E1" w:rsidRPr="004F1110">
        <w:rPr>
          <w:rFonts w:asciiTheme="minorHAnsi" w:hAnsiTheme="minorHAnsi" w:cstheme="minorHAnsi"/>
          <w:sz w:val="24"/>
          <w:szCs w:val="24"/>
          <w:lang w:val="sk-SK"/>
        </w:rPr>
        <w:t>len prostredníctvom systému JOSEPHINE.</w:t>
      </w:r>
    </w:p>
    <w:p w:rsidR="00BD2C01" w:rsidRDefault="00BD2C01" w:rsidP="00462B35">
      <w:pPr>
        <w:pStyle w:val="Zkladntext"/>
        <w:spacing w:after="0"/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</w:pPr>
    </w:p>
    <w:p w:rsidR="00462B35" w:rsidRPr="004F1110" w:rsidRDefault="00462B35" w:rsidP="00462B35">
      <w:pPr>
        <w:pStyle w:val="Zkladntext"/>
        <w:spacing w:after="0"/>
        <w:rPr>
          <w:rFonts w:asciiTheme="minorHAnsi" w:hAnsiTheme="minorHAnsi" w:cstheme="minorHAnsi"/>
          <w:b w:val="0"/>
          <w:i/>
          <w:color w:val="000000" w:themeColor="text1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4F1110" w:rsidRDefault="00BD2C01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:rsidR="007E57D0" w:rsidRPr="004F1110" w:rsidRDefault="00D300BA" w:rsidP="007E57D0">
      <w:pPr>
        <w:shd w:val="clear" w:color="auto" w:fill="FFFFFF"/>
        <w:rPr>
          <w:rFonts w:asciiTheme="minorHAnsi" w:eastAsiaTheme="minorEastAsia" w:hAnsiTheme="minorHAnsi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4F1110" w:rsidRDefault="007E57D0" w:rsidP="00C6748D">
      <w:pPr>
        <w:shd w:val="clear" w:color="auto" w:fill="FFFFFF"/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tel.: +42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 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96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60</w:t>
      </w:r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547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7</w:t>
      </w:r>
      <w:r w:rsidR="00C6748D" w:rsidRPr="004F1110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4F1110">
        <w:rPr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C96607" w:rsidRPr="00A373FF">
          <w:rPr>
            <w:rStyle w:val="Hypertextovprepojenie"/>
            <w:rFonts w:asciiTheme="minorHAnsi" w:eastAsiaTheme="minorEastAsia" w:hAnsiTheme="minorHAnsi" w:cstheme="minorHAnsi"/>
            <w:noProof/>
            <w:sz w:val="24"/>
            <w:szCs w:val="24"/>
            <w:lang w:eastAsia="sk-SK"/>
          </w:rPr>
          <w:t>andrea.lacna@minv.sk</w:t>
        </w:r>
      </w:hyperlink>
      <w:r w:rsidR="00BD2C01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AD2968" w:rsidRPr="004F1110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7EA6"/>
    <w:rsid w:val="00254D7C"/>
    <w:rsid w:val="00272A5F"/>
    <w:rsid w:val="00285818"/>
    <w:rsid w:val="002E5C61"/>
    <w:rsid w:val="002E6FA7"/>
    <w:rsid w:val="00313A67"/>
    <w:rsid w:val="00361F37"/>
    <w:rsid w:val="003748E4"/>
    <w:rsid w:val="00381008"/>
    <w:rsid w:val="00401CC2"/>
    <w:rsid w:val="00402A8F"/>
    <w:rsid w:val="004206F3"/>
    <w:rsid w:val="00443A3A"/>
    <w:rsid w:val="004503D0"/>
    <w:rsid w:val="00462B35"/>
    <w:rsid w:val="004B7F59"/>
    <w:rsid w:val="004E606B"/>
    <w:rsid w:val="004F1110"/>
    <w:rsid w:val="00550FED"/>
    <w:rsid w:val="00573ECB"/>
    <w:rsid w:val="00580BF6"/>
    <w:rsid w:val="005911D1"/>
    <w:rsid w:val="0059580C"/>
    <w:rsid w:val="005B3ED5"/>
    <w:rsid w:val="005D480F"/>
    <w:rsid w:val="00615453"/>
    <w:rsid w:val="00630CD2"/>
    <w:rsid w:val="00660BAB"/>
    <w:rsid w:val="00682815"/>
    <w:rsid w:val="006A122B"/>
    <w:rsid w:val="006A6771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307F9"/>
    <w:rsid w:val="00844FCF"/>
    <w:rsid w:val="00864E8C"/>
    <w:rsid w:val="0089468E"/>
    <w:rsid w:val="008A69A7"/>
    <w:rsid w:val="008D31C9"/>
    <w:rsid w:val="00901DF8"/>
    <w:rsid w:val="0091233E"/>
    <w:rsid w:val="00914D08"/>
    <w:rsid w:val="00926022"/>
    <w:rsid w:val="00941E9B"/>
    <w:rsid w:val="009655B0"/>
    <w:rsid w:val="00971100"/>
    <w:rsid w:val="009817E3"/>
    <w:rsid w:val="009C78E8"/>
    <w:rsid w:val="009D15B7"/>
    <w:rsid w:val="00A320BE"/>
    <w:rsid w:val="00A558C1"/>
    <w:rsid w:val="00A8161E"/>
    <w:rsid w:val="00AB4E92"/>
    <w:rsid w:val="00AD2968"/>
    <w:rsid w:val="00AE019B"/>
    <w:rsid w:val="00B33D38"/>
    <w:rsid w:val="00B669B2"/>
    <w:rsid w:val="00B76E0E"/>
    <w:rsid w:val="00B90DF2"/>
    <w:rsid w:val="00BB499C"/>
    <w:rsid w:val="00BC7BE0"/>
    <w:rsid w:val="00BD2C01"/>
    <w:rsid w:val="00BE58F4"/>
    <w:rsid w:val="00C05B63"/>
    <w:rsid w:val="00C21FE4"/>
    <w:rsid w:val="00C22F08"/>
    <w:rsid w:val="00C408A8"/>
    <w:rsid w:val="00C4101A"/>
    <w:rsid w:val="00C557CE"/>
    <w:rsid w:val="00C6748D"/>
    <w:rsid w:val="00C81339"/>
    <w:rsid w:val="00C93264"/>
    <w:rsid w:val="00C96607"/>
    <w:rsid w:val="00CB396C"/>
    <w:rsid w:val="00CC1182"/>
    <w:rsid w:val="00CC4974"/>
    <w:rsid w:val="00CD15AE"/>
    <w:rsid w:val="00D300BA"/>
    <w:rsid w:val="00D36697"/>
    <w:rsid w:val="00D664AF"/>
    <w:rsid w:val="00D7233C"/>
    <w:rsid w:val="00DB5578"/>
    <w:rsid w:val="00DE2AE5"/>
    <w:rsid w:val="00E202EC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  <w:rsid w:val="00FE251D"/>
    <w:rsid w:val="00FE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A326E4-180B-47EF-9AF2-74CC8F28F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ndrea.lacn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C5D6C189-B7D5-4045-B1DA-5212DC1FE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ndrea Lačná</cp:lastModifiedBy>
  <cp:revision>3</cp:revision>
  <cp:lastPrinted>2023-06-19T06:45:00Z</cp:lastPrinted>
  <dcterms:created xsi:type="dcterms:W3CDTF">2024-04-16T06:52:00Z</dcterms:created>
  <dcterms:modified xsi:type="dcterms:W3CDTF">2024-04-1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